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Linearity can be tested by applying several graphical and numerical approaches. Commonly used spreadsheet software, e.g. Microsoft Excel, only allow the analyst to repetitively plot, view and analyse the linearity of curves one at a time, a tedious and time-consuming process. In addition, summary statistics of these curves are mostly limited to the Pearson Correlation Coefficient, which is insufficient to fully test the for linearity. While plotting of many curves at once and calculation of additional summary statistics for assessing linearity of curves can be done using programming languages like R, implementing this from scratch can be arduous task for the analyst. As such, we created the R package</w:t>
      </w:r>
      <w:r>
        <w:t xml:space="preserve"> </w:t>
      </w:r>
      <w:r>
        <w:rPr>
          <w:iCs/>
          <w:i/>
        </w:rPr>
        <w:t xml:space="preserve">lancer</w:t>
      </w:r>
      <w:r>
        <w:t xml:space="preserve"> </w:t>
      </w:r>
      <w:r>
        <w:t xml:space="preserve">so that curves can be analysed efficiently with a few functions. To our knowledge, this is currently not implemented in other software or programming languages.</w:t>
      </w:r>
      <w:r>
        <w:t xml:space="preserve"> </w:t>
      </w:r>
      <w:r>
        <w:rPr>
          <w:iCs/>
          <w:i/>
        </w:rPr>
        <w:t xml:space="preserve">lancer</w:t>
      </w:r>
      <w:r>
        <w:t xml:space="preserve"> </w:t>
      </w:r>
      <w:r>
        <w:t xml:space="preserve">furthermore reports the statistical results in tables/spreadsheets and records the plots in a pdf file. In addition,</w:t>
      </w:r>
      <w:r>
        <w:t xml:space="preserve"> </w:t>
      </w:r>
      <w:r>
        <w:rPr>
          <w:iCs/>
          <w:i/>
        </w:rPr>
        <w:t xml:space="preserve">lancer</w:t>
      </w:r>
      <w:r>
        <w:t xml:space="preserve"> </w:t>
      </w:r>
      <w:r>
        <w:t xml:space="preserve">can also create interactive trellis plots, displayed as a HTML folder, for exploratory analysis, helping analysts when dealing with large dataset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is an important quality control to verify if the quantitative acquisition range of an instrument or experimental method is reliable. It is applied in many fields in analytical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After analysis, curves are plotted individually for each analyte of interest with a Pearson Correlation Coefficient value for each plotted curve using general-purpose software like Excel. A non-linear curve suggests possible human, systematic or analytical errors that need to be addressed. Examples of these errors are incorrect amount of analyte, imprecise pipette calibration, expired reagents or equipment malfunction.</w:t>
      </w:r>
    </w:p>
    <w:p>
      <w:pPr>
        <w:pStyle w:val="BodyText"/>
      </w:pPr>
      <w:r>
        <w:t xml:space="preserve">However, as instrument or experimental method are becoming more high throughput, many measurements can be done in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an ineffective standalone numeric parameter to estimate linearity. While researchers have created other metrics for linearity evaluation, these metrics are rarely implemented in most general-purpose software.</w:t>
      </w:r>
    </w:p>
    <w:p>
      <w:pPr>
        <w:pStyle w:val="BodyText"/>
      </w:pPr>
      <w:r>
        <w:t xml:space="preserve">The 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curves, allowing them to examine problematic ones, such as saturated curves.</w:t>
      </w:r>
    </w:p>
    <w:bookmarkEnd w:id="28"/>
    <w:bookmarkStart w:id="41" w:name="approach"/>
    <w:p>
      <w:pPr>
        <w:pStyle w:val="Heading1"/>
      </w:pPr>
      <w:r>
        <w:t xml:space="preserve">Approach</w:t>
      </w:r>
    </w:p>
    <w:p>
      <w:pPr>
        <w:pStyle w:val="FirstParagraph"/>
      </w:pPr>
      <w:r>
        <w:t xml:space="preserve">Using response curves in metabolomic/lipidomic studies 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Signal Data, containing response signals (y-axis for response curve) for each sample and curve.</w:t>
      </w:r>
    </w:p>
    <w:p>
      <w:pPr>
        <w:numPr>
          <w:ilvl w:val="0"/>
          <w:numId w:val="1001"/>
        </w:numPr>
        <w:pStyle w:val="Compact"/>
      </w:pPr>
      <w:r>
        <w:t xml:space="preserve">Curve Batch Annotation, containing curve related information, such as concentration (x-axis for response curve) and response curve batches if any.</w:t>
      </w:r>
    </w:p>
    <w:p>
      <w:pPr>
        <w:pStyle w:val="FirstParagraph"/>
      </w:pPr>
      <w:r>
        <w:t xml:space="preserve">Using a common column Sample Name, the two tables can be merged into one table (Curve Table) via</w:t>
      </w:r>
      <w:r>
        <w:t xml:space="preserve"> </w:t>
      </w:r>
      <w:r>
        <w:rPr>
          <w:rStyle w:val="VerbatimChar"/>
        </w:rPr>
        <w:t xml:space="preserve">create_curve_table</w:t>
      </w:r>
      <w:r>
        <w:t xml:space="preserve">.</w:t>
      </w:r>
    </w:p>
    <w:p>
      <w:pPr>
        <w:pStyle w:val="BodyText"/>
      </w:pPr>
      <w:r>
        <w:t xml:space="preserve">Next, summary statistics are calculated via</w:t>
      </w:r>
      <w:r>
        <w:t xml:space="preserve"> </w:t>
      </w:r>
      <w:r>
        <w:rPr>
          <w:rStyle w:val="VerbatimChar"/>
        </w:rPr>
        <w:t xml:space="preserve">summarise_curve_table</w:t>
      </w:r>
      <w:r>
        <w:t xml:space="preserve"> </w:t>
      </w:r>
      <w:r>
        <w:t xml:space="preserve">for each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described by</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a non-linear curve.</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calculation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 linear curve gives a</w:t>
      </w:r>
      <w:r>
        <w:t xml:space="preserve"> </w:t>
      </w:r>
      <m:oMath>
        <m:r>
          <m:rPr>
            <m:sty m:val="p"/>
          </m:rPr>
          <m:t>%</m:t>
        </m:r>
        <m:r>
          <m:t>R</m:t>
        </m:r>
        <m:r>
          <m:t>A</m:t>
        </m:r>
      </m:oMath>
      <w:r>
        <w:t xml:space="preserve"> </w:t>
      </w:r>
      <w:r>
        <w:t xml:space="preserve">valu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generated curves: A linear curve and two curves with a plateau at high concentrations (denoted as saturation regime curve) and low concentrations (denoted as noise regime curve)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both non-linear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non-linear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2488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2488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867912" cy="3781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867912" cy="3781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Noise Regime) or high (labelled as Saturation Regime) concentrations. Supplementary Figure 3 shows that Workflow 2 better identifies the saturation and noise regime curves than the benchmark workflow. While Workflow 2 correctly classifies less linear curves than the benchmark workflow, its percentage of correctly classified linear curves 181/200 (90.5%) is high.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 that can group, filter and sort curves. This allows room for exploratory data analysis, such as identifying curves with linearity issues or understanding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check if an instrument or experimental method is reliable, it is crucial to check for linearity. However, there are few software that can do this efficiently at a high throughput setting. R package,</w:t>
      </w:r>
      <w:r>
        <w:t xml:space="preserve"> </w:t>
      </w:r>
      <w:r>
        <w:rPr>
          <w:iCs/>
          <w:i/>
        </w:rPr>
        <w:t xml:space="preserve">lancer</w:t>
      </w:r>
      <w:r>
        <w:t xml:space="preserve">, rectifies this with functions that plots</w:t>
      </w:r>
      <w:r>
        <w:t xml:space="preserve"> </w:t>
      </w:r>
      <w:r>
        <w:t xml:space="preserve">many curves quickly and reports alternative curve summary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3" w:name="references"/>
    <w:p>
      <w:pPr>
        <w:pStyle w:val="Heading1"/>
      </w:pPr>
      <w:r>
        <w:t xml:space="preserve">References</w:t>
      </w:r>
    </w:p>
    <w:bookmarkStart w:id="62"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2">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3"/>
    <w:bookmarkStart w:id="55" w:name="ref-ross2003"/>
    <w:p>
      <w:pPr>
        <w:pStyle w:val="Bibliography"/>
      </w:pPr>
      <w:r>
        <w:t xml:space="preserve">Ross,H.A. and Sweep,C.G.J. (2003)</w:t>
      </w:r>
      <w:r>
        <w:t xml:space="preserve"> </w:t>
      </w:r>
      <w:hyperlink r:id="rId54">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5"/>
    <w:bookmarkStart w:id="5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7"/>
    <w:bookmarkStart w:id="59" w:name="ref-sonnergaard2006"/>
    <w:p>
      <w:pPr>
        <w:pStyle w:val="Bibliography"/>
      </w:pPr>
      <w:r>
        <w:t xml:space="preserve">Sonnergaard,J.M. (2006)</w:t>
      </w:r>
      <w:r>
        <w:t xml:space="preserve"> </w:t>
      </w:r>
      <w:hyperlink r:id="rId58">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59"/>
    <w:bookmarkStart w:id="61" w:name="ref-y.h.chan2003"/>
    <w:p>
      <w:pPr>
        <w:pStyle w:val="Bibliography"/>
      </w:pPr>
      <w:r>
        <w:t xml:space="preserve">Y. H. Chan (2003)</w:t>
      </w:r>
      <w:r>
        <w:t xml:space="preserve"> </w:t>
      </w:r>
      <w:hyperlink r:id="rId60">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0" Target="http://www.smj.org.sg/article/biostatistics-104-correlational-analysis" TargetMode="External" /><Relationship Type="http://schemas.openxmlformats.org/officeDocument/2006/relationships/hyperlink" Id="rId58"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6"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4"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0" Target="http://www.smj.org.sg/article/biostatistics-104-correlational-analysis" TargetMode="External" /><Relationship Type="http://schemas.openxmlformats.org/officeDocument/2006/relationships/hyperlink" Id="rId58"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6"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4"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21T08:53:59Z</dcterms:created>
  <dcterms:modified xsi:type="dcterms:W3CDTF">2023-01-21T08: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